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09D5D" w14:textId="77777777" w:rsidR="00531572" w:rsidRPr="00D976B6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>CONFERENCE PROGRAM</w:t>
      </w:r>
      <w:r w:rsidR="00531572"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 xml:space="preserve"> </w:t>
      </w:r>
    </w:p>
    <w:p w14:paraId="7B01AC42" w14:textId="77777777" w:rsidR="00AE3EE4" w:rsidRPr="00D976B6" w:rsidRDefault="00AE3EE4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Tuesday, 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30</w:t>
      </w: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8C2744" w:rsidRPr="00335460" w14:paraId="5790CD4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3726D19C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8C2744" w:rsidRPr="00335460" w14:paraId="41FF763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noProof/>
                <w:sz w:val="18"/>
                <w:szCs w:val="20"/>
              </w:rPr>
              <w:drawing>
                <wp:inline distT="0" distB="0" distL="0" distR="0" wp14:anchorId="5F8B071E" wp14:editId="739D041B">
                  <wp:extent cx="432000" cy="432000"/>
                  <wp:effectExtent l="0" t="0" r="6350" b="6350"/>
                  <wp:docPr id="124" name="Picture 124" descr="Dr.Eng. Sunu Wibirama, S.T., M.E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.Eng. Sunu Wibirama, S.T., M.Eng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95" t="9046" r="7323" b="250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Dr.Eng</w:t>
            </w:r>
            <w:proofErr w:type="spellEnd"/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.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Sunu</w:t>
            </w:r>
            <w:proofErr w:type="spellEnd"/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Wibirama</w:t>
            </w:r>
            <w:proofErr w:type="spellEnd"/>
          </w:p>
          <w:p w14:paraId="557BE76E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CST 201</w:t>
            </w: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5564327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752420D5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0C104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29A2B9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47F2E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FD7B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AACC0F1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8C2744" w:rsidRPr="00335460" w14:paraId="6C9A0C8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4BBD6DA1" wp14:editId="3D238A30">
                  <wp:extent cx="432000" cy="432000"/>
                  <wp:effectExtent l="0" t="0" r="6350" b="635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EDEB30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>Prof. Kang-Hyun Jo</w:t>
            </w:r>
          </w:p>
          <w:p w14:paraId="336462C9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University of Ulsan, Kore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CA28BA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02A4691F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D57989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8C2744" w:rsidRPr="00335460" w14:paraId="0CECA7E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708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7A418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17791EF8" wp14:editId="1CA5C72B">
                  <wp:extent cx="432000" cy="432000"/>
                  <wp:effectExtent l="0" t="0" r="6350" b="635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CF1998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Johan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Debayle</w:t>
            </w:r>
            <w:proofErr w:type="spellEnd"/>
          </w:p>
          <w:p w14:paraId="18158CC6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nstitut Mines-Telecom, Franc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65662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7FD9BB24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1E22B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E6DA0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ED68381" wp14:editId="267FBF43">
                  <wp:extent cx="432000" cy="432000"/>
                  <wp:effectExtent l="0" t="0" r="6350" b="635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4408371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Satoshi Muraki</w:t>
            </w:r>
          </w:p>
          <w:p w14:paraId="49FF6AAE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Kyushu University, 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AC6CE0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694BAC09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D584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F78F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B0CD9C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CBBC1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6A2E8B76" w14:textId="77777777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8C2744" w:rsidRPr="00335460" w14:paraId="03B6CF72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DD92730" wp14:editId="5EC1189A">
                  <wp:extent cx="432000" cy="432000"/>
                  <wp:effectExtent l="0" t="0" r="635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290ADC93" w:rsidR="008C2744" w:rsidRPr="00A313C8" w:rsidRDefault="005703BC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D67CE5" w:rsidRPr="00335460" w14:paraId="385C7E3E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109D4" w14:textId="77777777"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2D37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16968E" w14:textId="77777777"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30D9C6AE" wp14:editId="2DA7C8EB">
                  <wp:extent cx="432000" cy="432000"/>
                  <wp:effectExtent l="0" t="0" r="6350" b="635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9A8CC5" w14:textId="77777777" w:rsid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sz w:val="18"/>
              </w:rPr>
              <w:t>Hanung Adi Nugroho,</w:t>
            </w:r>
            <w:r>
              <w:rPr>
                <w:rFonts w:ascii="Open Sans" w:hAnsi="Open Sans" w:cs="Open Sans"/>
                <w:sz w:val="18"/>
                <w:lang w:val="en-GB"/>
              </w:rPr>
              <w:t>Ph.D.</w:t>
            </w:r>
          </w:p>
          <w:p w14:paraId="61172A78" w14:textId="77777777" w:rsidR="00D67CE5" w:rsidRP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533AE" w14:textId="0472B59F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14567C52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3D6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853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18D3B2B2" wp14:editId="0C7B098B">
                  <wp:extent cx="432000" cy="43200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E7436F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2B27F" w14:textId="66C040E1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Angsana</w:t>
            </w:r>
            <w:proofErr w:type="spellEnd"/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42B963E0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729D9C8" wp14:editId="4B94C804">
                  <wp:extent cx="432000" cy="432897"/>
                  <wp:effectExtent l="0" t="0" r="635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163986CC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Magnolia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and </w:t>
            </w:r>
            <w:r w:rsidR="007C464C">
              <w:rPr>
                <w:rFonts w:ascii="Open Sans" w:hAnsi="Open Sans" w:cs="Open Sans"/>
                <w:sz w:val="18"/>
                <w:szCs w:val="18"/>
              </w:rPr>
              <w:t>Primrose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</w:tbl>
    <w:p w14:paraId="5D395D44" w14:textId="77777777" w:rsidR="00CE13A3" w:rsidRDefault="00CE13A3"/>
    <w:p w14:paraId="7CBBF22F" w14:textId="77777777"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D67CE5" w:rsidRPr="00335460" w14:paraId="08C015A1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F846" w14:textId="77777777" w:rsidR="00D67CE5" w:rsidRPr="00A313C8" w:rsidRDefault="00CE13A3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15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5CA0CAF" wp14:editId="53555723">
                  <wp:extent cx="432000" cy="431551"/>
                  <wp:effectExtent l="0" t="0" r="6350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9CF81E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76FFD" w14:textId="6EABAC55" w:rsidR="00D67CE5" w:rsidRPr="00A313C8" w:rsidRDefault="007C464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D67CE5" w:rsidRPr="00335460" w14:paraId="12CC2950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A775C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1F54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7AFA50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0BFCB116" wp14:editId="78224486">
                  <wp:extent cx="432000" cy="432000"/>
                  <wp:effectExtent l="0" t="0" r="6350" b="6350"/>
                  <wp:docPr id="141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2" r="7042" b="106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E182E9" w14:textId="77777777"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>rof. Laurent Commeiras</w:t>
            </w:r>
          </w:p>
          <w:p w14:paraId="0068192A" w14:textId="77777777" w:rsidR="00D67CE5" w:rsidRPr="00A313C8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11169">
              <w:rPr>
                <w:rFonts w:ascii="Open Sans" w:hAnsi="Open Sans" w:cs="Open Sans"/>
                <w:i/>
                <w:sz w:val="18"/>
              </w:rPr>
              <w:t>Institut des sciences moléculaires de Marseille, Fra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FEAE" w14:textId="605677AF" w:rsidR="00D67CE5" w:rsidRPr="00A313C8" w:rsidRDefault="007C464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D67CE5" w:rsidRPr="00335460" w14:paraId="23D21804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9AA98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5C77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21380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zCs w:val="18"/>
                <w:shd w:val="clear" w:color="auto" w:fill="auto"/>
              </w:rPr>
              <w:drawing>
                <wp:inline distT="0" distB="0" distL="0" distR="0" wp14:anchorId="55ABB6F9" wp14:editId="379756AF">
                  <wp:extent cx="432000" cy="432000"/>
                  <wp:effectExtent l="0" t="0" r="6350" b="6350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72" t="6561" r="5877" b="41336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430045" w14:textId="0D045142"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Prof. Thamrin Usman</w:t>
            </w:r>
          </w:p>
          <w:p w14:paraId="6E6E511F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 xml:space="preserve">Universitas </w:t>
            </w:r>
            <w:proofErr w:type="spellStart"/>
            <w:r w:rsidR="00464205">
              <w:rPr>
                <w:rFonts w:ascii="Open Sans" w:hAnsi="Open Sans" w:cs="Open Sans"/>
                <w:i/>
                <w:sz w:val="18"/>
                <w:lang w:val="en-GB"/>
              </w:rPr>
              <w:t>Tanjungpura</w:t>
            </w:r>
            <w:proofErr w:type="spellEnd"/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B0E58" w14:textId="07E05AB0" w:rsidR="00D67CE5" w:rsidRPr="00A313C8" w:rsidRDefault="007C464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D67CE5" w:rsidRPr="00335460" w14:paraId="1A663D60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F0275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54C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3E54473" wp14:editId="4D7FD78D">
                  <wp:extent cx="432000" cy="432000"/>
                  <wp:effectExtent l="0" t="0" r="635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BDFD8E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51153" w14:textId="1F877670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6593D96C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4D436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816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C7D2C04" wp14:editId="290E6F98">
                  <wp:extent cx="432000" cy="432000"/>
                  <wp:effectExtent l="0" t="0" r="635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DB38AED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5AFBD" w14:textId="3642F871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vender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719D83A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8F67F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5666B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9DBE167" wp14:editId="7362F552">
                  <wp:extent cx="432000" cy="432000"/>
                  <wp:effectExtent l="0" t="0" r="6350" b="63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7996C925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8C13" w14:textId="00BD03EB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Orchid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43A6122F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073D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F8AE62" w14:textId="62A0D178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4C46D70B" w14:textId="4BCFB65C" w:rsidR="00D67CE5" w:rsidRPr="00A313C8" w:rsidRDefault="00B70ADA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05B65477" wp14:editId="0AD195AF">
                  <wp:extent cx="432000" cy="4320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69" t="26180" r="69239" b="621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54B49AFC" w14:textId="6DCF1C40" w:rsidR="00D67CE5" w:rsidRPr="007C464C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H</w:t>
            </w:r>
            <w:proofErr w:type="spellStart"/>
            <w:r w:rsidR="007C464C">
              <w:rPr>
                <w:rFonts w:ascii="Open Sans" w:hAnsi="Open Sans" w:cs="Open Sans"/>
                <w:sz w:val="18"/>
                <w:lang w:val="en-GB"/>
              </w:rPr>
              <w:t>eri</w:t>
            </w:r>
            <w:proofErr w:type="spellEnd"/>
            <w:r w:rsidR="00B70ADA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  <w:proofErr w:type="spellStart"/>
            <w:r w:rsidR="00B70ADA">
              <w:rPr>
                <w:rFonts w:ascii="Open Sans" w:hAnsi="Open Sans" w:cs="Open Sans"/>
                <w:sz w:val="18"/>
                <w:lang w:val="en-GB"/>
              </w:rPr>
              <w:t>Sutanta</w:t>
            </w:r>
            <w:proofErr w:type="spellEnd"/>
            <w:r w:rsidR="00B70ADA">
              <w:rPr>
                <w:rFonts w:ascii="Open Sans" w:hAnsi="Open Sans" w:cs="Open Sans"/>
                <w:sz w:val="18"/>
                <w:lang w:val="en-GB"/>
              </w:rPr>
              <w:t>, Ph.D.</w:t>
            </w:r>
            <w:bookmarkStart w:id="0" w:name="_GoBack"/>
            <w:bookmarkEnd w:id="0"/>
          </w:p>
          <w:p w14:paraId="2FAA9528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28F0AE" w14:textId="5EF4326C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Orchid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0E84FAF0" w14:textId="77777777" w:rsidTr="001C7357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55148025" w14:textId="3E8CA2A1" w:rsidR="00D67CE5" w:rsidRPr="00A313C8" w:rsidRDefault="00D67CE5" w:rsidP="00D67CE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D67CE5" w:rsidRPr="00335460" w14:paraId="4126A0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B8775" w14:textId="77777777" w:rsidR="00D67CE5" w:rsidRPr="002E3481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 w:rsidR="00811DBC"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844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4B071D10" wp14:editId="6AF2D72F">
                  <wp:extent cx="432000" cy="432000"/>
                  <wp:effectExtent l="0" t="0" r="6350" b="63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64809C" w14:textId="00DA2525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6981E" w14:textId="59EAC09A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Lotus, Sunflower, and </w:t>
            </w:r>
            <w:r w:rsidR="007C464C">
              <w:rPr>
                <w:rFonts w:ascii="Open Sans" w:hAnsi="Open Sans" w:cs="Open Sans"/>
                <w:sz w:val="18"/>
                <w:szCs w:val="18"/>
              </w:rPr>
              <w:t>Rose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D67CE5" w:rsidRPr="00335460" w14:paraId="5C9377CF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ECD8F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D4AF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1362741" wp14:editId="158CA1C9">
                  <wp:extent cx="432000" cy="432000"/>
                  <wp:effectExtent l="0" t="0" r="6350" b="635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418C2D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B456F" w14:textId="039FAD42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Angsana</w:t>
            </w:r>
            <w:proofErr w:type="spellEnd"/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7054008D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4F276633" wp14:editId="35889120">
                  <wp:extent cx="432000" cy="432897"/>
                  <wp:effectExtent l="0" t="0" r="6350" b="571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108BCD0E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Magnolia and </w:t>
            </w:r>
            <w:r w:rsidR="007C464C">
              <w:rPr>
                <w:rFonts w:ascii="Open Sans" w:hAnsi="Open Sans" w:cs="Open Sans"/>
                <w:sz w:val="18"/>
                <w:szCs w:val="18"/>
              </w:rPr>
              <w:t>Primrose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D67CE5" w:rsidRPr="00335460" w14:paraId="16ECF851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53344BA5" wp14:editId="1846DCAC">
                  <wp:extent cx="432000" cy="431551"/>
                  <wp:effectExtent l="0" t="0" r="6350" b="698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271A3BC6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, Heliconia, Carnation, Tulip, Dahlia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D67CE5" w:rsidRPr="00335460" w14:paraId="3F8BD8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EF101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061F9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18C8341" wp14:editId="36944D79">
                  <wp:extent cx="432000" cy="432000"/>
                  <wp:effectExtent l="0" t="0" r="635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86B402F" w14:textId="77777777"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8A23CB" w14:textId="43D3D9ED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Hibiscus 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D67CE5" w:rsidRPr="00335460" w14:paraId="71EFEAA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2163D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1121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26CF458" wp14:editId="58E6C88E">
                  <wp:extent cx="432000" cy="432000"/>
                  <wp:effectExtent l="0" t="0" r="6350" b="635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C9F946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CEDE9" w14:textId="0C38EF13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vender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</w:t>
            </w:r>
            <w:r w:rsidR="007C464C">
              <w:rPr>
                <w:rFonts w:ascii="Open Sans" w:hAnsi="Open Sans" w:cs="Open Sans"/>
                <w:sz w:val="18"/>
                <w:szCs w:val="18"/>
              </w:rPr>
              <w:t>m</w:t>
            </w:r>
          </w:p>
        </w:tc>
      </w:tr>
      <w:tr w:rsidR="00D67CE5" w:rsidRPr="00335460" w14:paraId="5241B0B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98F6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CC2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8A8E1B4" wp14:editId="71E7825D">
                  <wp:extent cx="432000" cy="432000"/>
                  <wp:effectExtent l="0" t="0" r="635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965274" w14:textId="77777777"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5E9A9" w14:textId="5AFDF2D2" w:rsidR="00D67CE5" w:rsidRPr="00A313C8" w:rsidRDefault="005703BC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Orchid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10EBB33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77777777" w:rsidR="00D67CE5" w:rsidRPr="00A313C8" w:rsidRDefault="00D67CE5" w:rsidP="007C464C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77777777" w:rsidR="00D67CE5" w:rsidRPr="00A313C8" w:rsidRDefault="00D67CE5" w:rsidP="00D67CE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77777777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</w:tbl>
    <w:p w14:paraId="16244FE8" w14:textId="77777777" w:rsidR="00411169" w:rsidRDefault="00411169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1845"/>
        <w:gridCol w:w="3943"/>
        <w:gridCol w:w="1899"/>
      </w:tblGrid>
      <w:tr w:rsidR="007B2BD3" w:rsidRPr="00A313C8" w14:paraId="2A45D65F" w14:textId="77777777" w:rsidTr="007B2BD3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A33E7" w14:textId="77777777" w:rsidR="007B2BD3" w:rsidRPr="00A313C8" w:rsidRDefault="007B2BD3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lastRenderedPageBreak/>
              <w:t>SYMPOSIA SESSION II</w:t>
            </w:r>
            <w:r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7B2BD3" w:rsidRPr="00A313C8" w14:paraId="61CC6808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3DCFDB" w14:textId="35A2F7EA" w:rsidR="007B2BD3" w:rsidRPr="002E3481" w:rsidRDefault="007B2BD3" w:rsidP="007C464C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2E3481">
              <w:rPr>
                <w:rFonts w:ascii="Open Sans" w:hAnsi="Open Sans" w:cs="Open Sans"/>
                <w:sz w:val="18"/>
                <w:lang w:val="en-US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2E3481">
              <w:rPr>
                <w:rFonts w:ascii="Open Sans" w:hAnsi="Open Sans" w:cs="Open Sans"/>
                <w:sz w:val="18"/>
                <w:lang w:val="en-GB"/>
              </w:rPr>
              <w:t>45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5BDA20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59813108" wp14:editId="4C42D480">
                  <wp:extent cx="432000" cy="432000"/>
                  <wp:effectExtent l="0" t="0" r="635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CBE818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3E531" w14:textId="056392A9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 xml:space="preserve">Lotus, Sunflower, and </w:t>
            </w:r>
            <w:r w:rsidR="007C464C">
              <w:rPr>
                <w:rFonts w:ascii="Open Sans" w:hAnsi="Open Sans" w:cs="Open Sans"/>
                <w:sz w:val="18"/>
              </w:rPr>
              <w:t xml:space="preserve">Rose </w:t>
            </w:r>
            <w:r w:rsidR="007B2BD3" w:rsidRPr="00A313C8">
              <w:rPr>
                <w:rFonts w:ascii="Open Sans" w:hAnsi="Open Sans" w:cs="Open Sans"/>
                <w:sz w:val="18"/>
              </w:rPr>
              <w:t>rooms</w:t>
            </w:r>
          </w:p>
        </w:tc>
      </w:tr>
      <w:tr w:rsidR="007B2BD3" w:rsidRPr="00A313C8" w14:paraId="7A84F1FC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FF5EF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ADBC4" w14:textId="77777777"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3ADF0F1D" wp14:editId="1A53927F">
                  <wp:extent cx="432000" cy="432000"/>
                  <wp:effectExtent l="0" t="0" r="6350" b="635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DDD77A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A04508" w14:textId="0C80B8A1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proofErr w:type="spellStart"/>
            <w:r>
              <w:rPr>
                <w:rFonts w:ascii="Open Sans" w:hAnsi="Open Sans" w:cs="Open Sans"/>
                <w:sz w:val="18"/>
              </w:rPr>
              <w:t>Angsana</w:t>
            </w:r>
            <w:proofErr w:type="spellEnd"/>
            <w:r w:rsidR="007B2BD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7B2BD3" w:rsidRPr="00A313C8" w14:paraId="2092C1E0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4595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E5AD8" w14:textId="77777777"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327C624" wp14:editId="77E908CC">
                  <wp:extent cx="432000" cy="432897"/>
                  <wp:effectExtent l="0" t="0" r="6350" b="571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5FD1A8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F4EB" w14:textId="22744830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 xml:space="preserve">Magnolia and </w:t>
            </w:r>
            <w:r w:rsidR="007C464C">
              <w:rPr>
                <w:rFonts w:ascii="Open Sans" w:hAnsi="Open Sans" w:cs="Open Sans"/>
                <w:sz w:val="18"/>
              </w:rPr>
              <w:t>Primrose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7B2BD3" w:rsidRPr="00A313C8" w14:paraId="6E778B2F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4746F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399CB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42038361" wp14:editId="1BD3F117">
                  <wp:extent cx="432000" cy="431551"/>
                  <wp:effectExtent l="0" t="0" r="6350" b="698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FE7ED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F12724" w14:textId="776F2D1A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, Heliconia, Carnation, Tulip, Dahlia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7B2BD3" w:rsidRPr="00A313C8" w14:paraId="05FB337D" w14:textId="77777777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374B2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0BCCA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CD4B275" wp14:editId="76CF07B2">
                  <wp:extent cx="432000" cy="432000"/>
                  <wp:effectExtent l="0" t="0" r="6350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97490E" w14:textId="77777777"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A765B" w14:textId="5BC1D933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Hibiscus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7B2BD3" w:rsidRPr="00A313C8" w14:paraId="6A068B25" w14:textId="77777777" w:rsidTr="007C464C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F2FF41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726F8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F6725A8" wp14:editId="331C90BF">
                  <wp:extent cx="432000" cy="432000"/>
                  <wp:effectExtent l="0" t="0" r="6350" b="635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FDEE770" w14:textId="77777777"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618A61" w14:textId="3B579F1A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avender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7B2BD3" w:rsidRPr="00A313C8" w14:paraId="3F15E3D0" w14:textId="77777777" w:rsidTr="007C464C">
        <w:trPr>
          <w:jc w:val="center"/>
        </w:trPr>
        <w:tc>
          <w:tcPr>
            <w:tcW w:w="742" w:type="pct"/>
            <w:tcBorders>
              <w:top w:val="nil"/>
              <w:bottom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4F777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64EB8" w14:textId="77777777"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69E9CCD2" wp14:editId="49638189">
                  <wp:extent cx="432000" cy="432000"/>
                  <wp:effectExtent l="0" t="0" r="6350" b="635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E6D56B" w14:textId="77777777"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624FD" w14:textId="29B74868" w:rsidR="007B2BD3" w:rsidRPr="00A313C8" w:rsidRDefault="005703BC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Orchid</w:t>
            </w:r>
            <w:r w:rsidR="007B2BD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F9168A" w:rsidRPr="00A313C8" w14:paraId="49DE74E5" w14:textId="77777777" w:rsidTr="00F9168A">
        <w:trPr>
          <w:jc w:val="center"/>
        </w:trPr>
        <w:tc>
          <w:tcPr>
            <w:tcW w:w="5000" w:type="pct"/>
            <w:gridSpan w:val="4"/>
            <w:tcBorders>
              <w:top w:val="nil"/>
              <w:bottom w:val="single" w:sz="4" w:space="0" w:color="A5A5A5" w:themeColor="accent3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2300B2" w14:textId="5308F344" w:rsidR="00F9168A" w:rsidRPr="00F9168A" w:rsidRDefault="00F9168A" w:rsidP="00F9168A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20"/>
                <w:lang w:val="en-GB"/>
              </w:rPr>
            </w:pPr>
          </w:p>
        </w:tc>
      </w:tr>
      <w:tr w:rsidR="007C464C" w:rsidRPr="00A313C8" w14:paraId="6CC0351F" w14:textId="77777777" w:rsidTr="007C464C">
        <w:trPr>
          <w:trHeight w:val="680"/>
          <w:jc w:val="center"/>
        </w:trPr>
        <w:tc>
          <w:tcPr>
            <w:tcW w:w="742" w:type="pct"/>
            <w:tcBorders>
              <w:top w:val="single" w:sz="4" w:space="0" w:color="A5A5A5" w:themeColor="accent3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F6DE64" w14:textId="17AAA561" w:rsidR="007C464C" w:rsidRPr="00A313C8" w:rsidRDefault="007C464C" w:rsidP="007C464C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hAnsi="Open Sans" w:cs="Open Sans"/>
                <w:sz w:val="18"/>
              </w:rPr>
              <w:t>17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0–18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BE83D0" w14:textId="77777777" w:rsidR="007C464C" w:rsidRPr="00A313C8" w:rsidRDefault="007C464C" w:rsidP="007C464C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DD3821B" w14:textId="2DCC1D6B" w:rsidR="007C464C" w:rsidRPr="007C464C" w:rsidRDefault="007C464C" w:rsidP="007C464C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7C464C">
              <w:rPr>
                <w:rFonts w:ascii="Open Sans" w:hAnsi="Open Sans" w:cs="Open Sans"/>
                <w:sz w:val="18"/>
              </w:rPr>
              <w:t>Welcoming dinner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32FA7D" w14:textId="76DA68CC" w:rsidR="007C464C" w:rsidRDefault="007C464C" w:rsidP="007C464C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7C464C">
              <w:rPr>
                <w:rFonts w:ascii="Open Sans" w:hAnsi="Open Sans" w:cs="Open Sans"/>
                <w:sz w:val="18"/>
              </w:rPr>
              <w:t>Heritage Place</w:t>
            </w:r>
          </w:p>
        </w:tc>
      </w:tr>
    </w:tbl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14:paraId="10CC4B06" w14:textId="77777777"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footerReference w:type="default" r:id="rId23"/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0866E300" w14:textId="77777777" w:rsidR="006E5FAC" w:rsidRPr="009F09A3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b/>
          <w:color w:val="0070C0"/>
          <w:sz w:val="24"/>
          <w:szCs w:val="20"/>
        </w:rPr>
        <w:lastRenderedPageBreak/>
        <w:t>CONFERENCE PROGRAM</w:t>
      </w:r>
    </w:p>
    <w:p w14:paraId="6E1F24DB" w14:textId="77777777" w:rsidR="00F03809" w:rsidRPr="009F09A3" w:rsidRDefault="009F09A3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color w:val="0070C0"/>
          <w:sz w:val="24"/>
          <w:szCs w:val="20"/>
        </w:rPr>
        <w:t>Wednesday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31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14:paraId="004FD9F3" w14:textId="77777777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77777777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77777777"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14:paraId="5DC2D878" w14:textId="77777777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6F755E2" w14:textId="77777777" w:rsidR="00F03809" w:rsidRPr="00313C33" w:rsidRDefault="00F03809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30</w:t>
            </w:r>
          </w:p>
          <w:p w14:paraId="29A6866F" w14:textId="77777777" w:rsidR="00DF5BCB" w:rsidRPr="00313C33" w:rsidRDefault="00DF5BCB" w:rsidP="00DF5BCB">
            <w:pPr>
              <w:rPr>
                <w:rFonts w:ascii="Open Sans" w:hAnsi="Open Sans" w:cs="Open Sans"/>
                <w:sz w:val="18"/>
                <w:szCs w:val="18"/>
                <w:lang w:val="id-ID" w:eastAsia="id-ID"/>
              </w:rPr>
            </w:pP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77777777" w:rsidR="00F03809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96D382B" wp14:editId="3E108377">
                  <wp:extent cx="432000" cy="432000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736B641A" w14:textId="77777777" w:rsidR="00F03809" w:rsidRPr="00313C33" w:rsidRDefault="00767DB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767DB6">
              <w:rPr>
                <w:rFonts w:ascii="Open Sans" w:hAnsi="Open Sans" w:cs="Open Sans"/>
                <w:sz w:val="18"/>
                <w:szCs w:val="18"/>
              </w:rPr>
              <w:t>Prof. Franck Lavigne</w:t>
            </w:r>
          </w:p>
          <w:p w14:paraId="79EC1E5F" w14:textId="77777777" w:rsidR="00F03809" w:rsidRPr="003353AE" w:rsidRDefault="00767DB6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é Paris 1 Panthéon-Sorbonne</w:t>
            </w:r>
            <w:r w:rsidRPr="003353AE"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>, France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77777777"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A818B0" w:rsidRPr="00313C33" w14:paraId="4FB3E376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488F2" w14:textId="77777777" w:rsidR="00A818B0" w:rsidRPr="00313C33" w:rsidRDefault="00A818B0" w:rsidP="00DF5BCB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68B13" w14:textId="77777777" w:rsidR="00A818B0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A904EC4" wp14:editId="2D2A6336">
                  <wp:extent cx="432000" cy="432000"/>
                  <wp:effectExtent l="0" t="0" r="6350" b="635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14:paraId="7D122599" w14:textId="77777777" w:rsidR="00A818B0" w:rsidRPr="00313C33" w:rsidRDefault="00C25F6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C25F66">
              <w:rPr>
                <w:rFonts w:ascii="Open Sans" w:hAnsi="Open Sans" w:cs="Open Sans"/>
                <w:sz w:val="18"/>
                <w:szCs w:val="18"/>
              </w:rPr>
              <w:t>Prof. Rohana Adnan</w:t>
            </w:r>
          </w:p>
          <w:p w14:paraId="3C396CA6" w14:textId="77777777" w:rsidR="00A818B0" w:rsidRPr="003353AE" w:rsidRDefault="003353AE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i Sains Malaysia, Malaysia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9DEC5" w14:textId="77777777" w:rsidR="0058795D" w:rsidRPr="00313C33" w:rsidRDefault="0058795D" w:rsidP="0058795D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A818B0" w:rsidRPr="00313C33" w14:paraId="473D1FEB" w14:textId="77777777" w:rsidTr="00942B2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32A130A" w14:textId="77777777"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0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0294A10" w14:textId="77777777"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77777777"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54D72E2" w14:textId="77777777" w:rsidR="00A818B0" w:rsidRPr="00313C33" w:rsidRDefault="00942B23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="00A818B0"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A818B0" w:rsidRPr="00313C33" w14:paraId="4D44F50C" w14:textId="77777777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0EFE4FB8" w14:textId="77777777"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="00313C33"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313C33" w:rsidRPr="00313C33" w14:paraId="3648F820" w14:textId="77777777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77777777" w:rsidR="00313C33" w:rsidRPr="00A313C8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3353AE">
              <w:rPr>
                <w:rFonts w:ascii="Open Sans" w:hAnsi="Open Sans" w:cs="Open Sans"/>
                <w:sz w:val="18"/>
                <w:lang w:val="en-US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4E2CD653" wp14:editId="29270179">
                  <wp:extent cx="432000" cy="432000"/>
                  <wp:effectExtent l="0" t="0" r="6350" b="635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14:paraId="55E64EA5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35265711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otus and Sunflower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7B2E0102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58705832" wp14:editId="68F45CD0">
                  <wp:extent cx="432000" cy="432000"/>
                  <wp:effectExtent l="0" t="0" r="6350" b="635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4AC941AB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74A2B075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proofErr w:type="spellStart"/>
            <w:r>
              <w:rPr>
                <w:rFonts w:ascii="Open Sans" w:hAnsi="Open Sans" w:cs="Open Sans"/>
                <w:sz w:val="18"/>
              </w:rPr>
              <w:t>Angsana</w:t>
            </w:r>
            <w:proofErr w:type="spellEnd"/>
            <w:r w:rsidR="00313C3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313C33" w:rsidRPr="00313C33" w14:paraId="752E9509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019991ED" wp14:editId="7B7FD5F6">
                  <wp:extent cx="432000" cy="432897"/>
                  <wp:effectExtent l="0" t="0" r="6350" b="5715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2E110498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231EAAC1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 xml:space="preserve">Magnolia and </w:t>
            </w:r>
            <w:r w:rsidR="007C464C">
              <w:rPr>
                <w:rFonts w:ascii="Open Sans" w:hAnsi="Open Sans" w:cs="Open Sans"/>
                <w:sz w:val="18"/>
              </w:rPr>
              <w:t>Primrose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20FFED36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240264B" wp14:editId="2209EE3B">
                  <wp:extent cx="432000" cy="431551"/>
                  <wp:effectExtent l="0" t="0" r="6350" b="698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0EA84330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73593F15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, Heliconia, Carnation, Tulip, Dahlia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313C33" w:rsidRPr="00313C33" w14:paraId="15AAADA8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204FEF5" wp14:editId="44B5FFAE">
                  <wp:extent cx="432000" cy="432000"/>
                  <wp:effectExtent l="0" t="0" r="6350" b="635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39139CCB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5BAC7355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 xml:space="preserve">Hibiscus and </w:t>
            </w:r>
            <w:r w:rsidR="007C464C">
              <w:rPr>
                <w:rFonts w:ascii="Open Sans" w:hAnsi="Open Sans" w:cs="Open Sans"/>
                <w:sz w:val="18"/>
              </w:rPr>
              <w:t>Rose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307B4DA4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D4C9E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530594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151E87A9" wp14:editId="4F4722E1">
                  <wp:extent cx="432000" cy="432000"/>
                  <wp:effectExtent l="0" t="0" r="6350" b="635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909C400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B1078B" w14:textId="79B97657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avender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313C33" w:rsidRPr="00313C33" w14:paraId="30400545" w14:textId="77777777" w:rsidTr="00313C33">
        <w:trPr>
          <w:jc w:val="center"/>
        </w:trPr>
        <w:tc>
          <w:tcPr>
            <w:tcW w:w="708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5E66DF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27C5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7711EC53" wp14:editId="05A41D26">
                  <wp:extent cx="432000" cy="432000"/>
                  <wp:effectExtent l="0" t="0" r="6350" b="635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50B713B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3B4E8" w14:textId="289F1370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Orchid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A818B0" w:rsidRPr="00313C33" w14:paraId="3B05A9C6" w14:textId="77777777" w:rsidTr="00942B23">
        <w:trPr>
          <w:trHeight w:val="283"/>
          <w:jc w:val="center"/>
        </w:trPr>
        <w:tc>
          <w:tcPr>
            <w:tcW w:w="708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16EB81" w14:textId="77777777"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2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55799F" w14:textId="77777777"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14:paraId="0727A6BA" w14:textId="77777777"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3D882" w14:textId="77777777" w:rsidR="00A818B0" w:rsidRPr="00313C33" w:rsidRDefault="00A818B0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14:paraId="634EF3C2" w14:textId="77777777" w:rsidR="00793CFF" w:rsidRDefault="00793CFF">
      <w:pPr>
        <w:rPr>
          <w:rFonts w:ascii="Open Sans" w:hAnsi="Open Sans" w:cs="Open Sans"/>
          <w:sz w:val="20"/>
          <w:szCs w:val="20"/>
        </w:rPr>
      </w:pPr>
    </w:p>
    <w:p w14:paraId="66EA49B8" w14:textId="77777777" w:rsidR="00793CFF" w:rsidRPr="00793CFF" w:rsidRDefault="00793CFF" w:rsidP="00793CFF">
      <w:pPr>
        <w:rPr>
          <w:rFonts w:ascii="Open Sans" w:hAnsi="Open Sans" w:cs="Open Sans"/>
          <w:sz w:val="20"/>
          <w:szCs w:val="20"/>
        </w:rPr>
      </w:pPr>
    </w:p>
    <w:p w14:paraId="451AF56E" w14:textId="77777777" w:rsid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ab/>
      </w:r>
    </w:p>
    <w:p w14:paraId="364651C8" w14:textId="77777777" w:rsidR="006E5FAC" w:rsidRP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28"/>
          <w:footerReference w:type="default" r:id="rId29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  <w:r>
        <w:rPr>
          <w:rFonts w:ascii="Open Sans" w:hAnsi="Open Sans" w:cs="Open Sans"/>
          <w:sz w:val="20"/>
          <w:szCs w:val="20"/>
        </w:rPr>
        <w:tab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A818B0" w:rsidRPr="00313C33" w14:paraId="48A95628" w14:textId="77777777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42BC30CF" w14:textId="77777777"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SYMPOSIA SESSION 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V</w:t>
            </w:r>
          </w:p>
        </w:tc>
      </w:tr>
      <w:tr w:rsidR="00313C33" w:rsidRPr="00313C33" w14:paraId="18E72D3F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5B1805" w14:textId="77777777" w:rsidR="00313C33" w:rsidRPr="003353AE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0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54956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03FEEAFD" wp14:editId="65899784">
                  <wp:extent cx="432000" cy="432000"/>
                  <wp:effectExtent l="0" t="0" r="6350" b="635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DCB5A0F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4AC7FD" w14:textId="190D381B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otus, Sunflower, and Orchid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7B2DFBAC" w14:textId="77777777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BF98C8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53B21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6A869837" wp14:editId="488A5A16">
                  <wp:extent cx="432000" cy="432000"/>
                  <wp:effectExtent l="0" t="0" r="6350" b="635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CCA07E0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D00A1" w14:textId="20586F7E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proofErr w:type="spellStart"/>
            <w:r>
              <w:rPr>
                <w:rFonts w:ascii="Open Sans" w:hAnsi="Open Sans" w:cs="Open Sans"/>
                <w:sz w:val="18"/>
              </w:rPr>
              <w:t>Angsana</w:t>
            </w:r>
            <w:proofErr w:type="spellEnd"/>
            <w:r w:rsidR="00313C3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313C33" w:rsidRPr="00313C33" w14:paraId="3B0B1916" w14:textId="77777777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1CF7DC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D8EDC" w14:textId="77777777"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7EAECB3D" wp14:editId="12B7EDC8">
                  <wp:extent cx="432000" cy="432897"/>
                  <wp:effectExtent l="0" t="0" r="6350" b="5715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83E62E4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649DEA" w14:textId="330BCE93" w:rsidR="00313C33" w:rsidRPr="00A313C8" w:rsidRDefault="0006555F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 xml:space="preserve">Magnolia and </w:t>
            </w:r>
            <w:r w:rsidR="007C464C">
              <w:rPr>
                <w:rFonts w:ascii="Open Sans" w:hAnsi="Open Sans" w:cs="Open Sans"/>
                <w:sz w:val="18"/>
              </w:rPr>
              <w:t>Primrose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7698F566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CE3D3B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FCAE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529C6A2" wp14:editId="1EB5F870">
                  <wp:extent cx="432000" cy="431551"/>
                  <wp:effectExtent l="0" t="0" r="6350" b="6985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AE83B9E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43D03F" w14:textId="6606E078" w:rsidR="00313C33" w:rsidRPr="00A313C8" w:rsidRDefault="005703BC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, Heliconia, Carnation, Tulip, Dahlia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s</w:t>
            </w:r>
          </w:p>
        </w:tc>
      </w:tr>
      <w:tr w:rsidR="00313C33" w:rsidRPr="00313C33" w14:paraId="02BE760B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B3533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04DC23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4608B462" wp14:editId="56FCE952">
                  <wp:extent cx="432000" cy="432000"/>
                  <wp:effectExtent l="0" t="0" r="6350" b="635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E1929" w14:textId="77777777"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9809D8" w14:textId="59217C19" w:rsidR="00313C33" w:rsidRPr="00A313C8" w:rsidRDefault="0006555F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 xml:space="preserve">Hibiscus and </w:t>
            </w:r>
            <w:r w:rsidR="007C464C">
              <w:rPr>
                <w:rFonts w:ascii="Open Sans" w:hAnsi="Open Sans" w:cs="Open Sans"/>
                <w:sz w:val="18"/>
              </w:rPr>
              <w:t>Rose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s</w:t>
            </w:r>
          </w:p>
        </w:tc>
      </w:tr>
      <w:tr w:rsidR="00313C33" w:rsidRPr="00313C33" w14:paraId="561F9DB9" w14:textId="77777777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C33DEA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B2382" w14:textId="77777777"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F8FC0D6" wp14:editId="08E5A79D">
                  <wp:extent cx="432000" cy="432000"/>
                  <wp:effectExtent l="0" t="0" r="6350" b="635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1FE197A" w14:textId="77777777"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2442B3" w14:textId="7BB9F954" w:rsidR="00313C33" w:rsidRPr="00A313C8" w:rsidRDefault="0006555F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Lavender</w:t>
            </w:r>
            <w:r w:rsidR="00313C33" w:rsidRPr="00A313C8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3353AE" w:rsidRPr="00313C33" w14:paraId="525B0B24" w14:textId="77777777" w:rsidTr="003353AE">
        <w:trPr>
          <w:trHeight w:val="283"/>
          <w:jc w:val="center"/>
        </w:trPr>
        <w:tc>
          <w:tcPr>
            <w:tcW w:w="708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F12115" w14:textId="77777777" w:rsidR="003353AE" w:rsidRPr="00313C33" w:rsidRDefault="003353AE" w:rsidP="003353A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2</w:t>
            </w: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8EF6FF" w14:textId="77777777" w:rsidR="003353AE" w:rsidRPr="00313C33" w:rsidRDefault="003353AE" w:rsidP="003353AE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15A682B6" w14:textId="77777777" w:rsidR="003353AE" w:rsidRPr="00313C33" w:rsidRDefault="003353AE" w:rsidP="003353A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F12D13" w14:textId="77777777" w:rsidR="003353AE" w:rsidRPr="00313C33" w:rsidRDefault="003353AE" w:rsidP="003353A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3353AE" w:rsidRPr="00313C33" w14:paraId="3D8ABBEE" w14:textId="77777777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74ABC" w14:textId="77777777"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CLOSING CEREMONY</w:t>
            </w:r>
          </w:p>
        </w:tc>
      </w:tr>
      <w:tr w:rsidR="003353AE" w:rsidRPr="00313C33" w14:paraId="28901E6D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5864B1" w14:textId="77777777"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9BDC" w14:textId="77777777"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B862C4" wp14:editId="21B1BFDD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3744A6" w14:textId="77777777"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518CB7" w14:textId="77777777"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0651A928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F47D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61B6D" w14:textId="24C9C5AB" w:rsidR="00F23B58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71166" w14:textId="05F2C36F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BEST PAPER AWARDS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31FA4" w14:textId="4CE893D5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6A2BFA38" w14:textId="77777777" w:rsidTr="00442675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EBFC30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686F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B1A3FC7" wp14:editId="790D7B7F">
                  <wp:extent cx="432000" cy="432000"/>
                  <wp:effectExtent l="0" t="0" r="6350" b="6350"/>
                  <wp:docPr id="120" name="Picture 120" descr="https://publikasi.ugm.ac.id/wp-content/uploads/sites/66/2017/08/pak-wid-Studio-246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publikasi.ugm.ac.id/wp-content/uploads/sites/66/2017/08/pak-wid-Studio-246x30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5" t="4687" r="13968" b="279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E3ACA9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 xml:space="preserve">Widodo, 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Ph.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D.</w:t>
            </w:r>
          </w:p>
          <w:p w14:paraId="06639276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442675">
              <w:rPr>
                <w:rFonts w:ascii="Open Sans" w:hAnsi="Open Sans" w:cs="Open Sans"/>
                <w:i/>
                <w:sz w:val="18"/>
                <w:szCs w:val="18"/>
              </w:rPr>
              <w:t>Head of Badan Penerbit dan Publikasi, UGM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65BC9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79CADE16" w14:textId="77777777" w:rsidTr="0065706F">
        <w:trPr>
          <w:trHeight w:val="283"/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D66DA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A550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45F275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37135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14:paraId="76B6D80B" w14:textId="77777777"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2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45B851" w14:textId="77777777" w:rsidR="00ED2EB9" w:rsidRDefault="00ED2EB9" w:rsidP="005275B2">
      <w:pPr>
        <w:spacing w:after="0" w:line="240" w:lineRule="auto"/>
      </w:pPr>
      <w:r>
        <w:separator/>
      </w:r>
    </w:p>
  </w:endnote>
  <w:endnote w:type="continuationSeparator" w:id="0">
    <w:p w14:paraId="6E68993B" w14:textId="77777777" w:rsidR="00ED2EB9" w:rsidRDefault="00ED2EB9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36125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  <w:r>
      <w:tab/>
    </w:r>
  </w:p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1F0C4DF8" w14:textId="77777777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31229DC9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180BFD97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66916346" w14:textId="77777777" w:rsidTr="00A94EE0">
      <w:tc>
        <w:tcPr>
          <w:tcW w:w="4542" w:type="dxa"/>
          <w:shd w:val="clear" w:color="auto" w:fill="auto"/>
          <w:vAlign w:val="center"/>
        </w:tcPr>
        <w:p w14:paraId="3617DAD7" w14:textId="77777777"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4C334957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29A5802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0750177E" w14:textId="77777777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7610DFFB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006D9740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779AFDDA" w14:textId="77777777" w:rsidTr="00A94EE0">
      <w:tc>
        <w:tcPr>
          <w:tcW w:w="4542" w:type="dxa"/>
          <w:shd w:val="clear" w:color="auto" w:fill="auto"/>
          <w:vAlign w:val="center"/>
        </w:tcPr>
        <w:p w14:paraId="26A1FAD1" w14:textId="77777777"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F1FF231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00997A9" w14:textId="77777777" w:rsidR="002E1D26" w:rsidRDefault="002E1D26" w:rsidP="002E1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793CFF" w:rsidRPr="00793CFF" w14:paraId="4E095BD3" w14:textId="77777777" w:rsidTr="00793CFF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5A9534C3" w14:textId="77777777" w:rsidR="00793CFF" w:rsidRPr="00793CFF" w:rsidRDefault="00793CFF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29160D4F" w14:textId="77777777" w:rsidR="00793CFF" w:rsidRPr="00793CFF" w:rsidRDefault="00793CFF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8D7B58" w:rsidRPr="00793CFF" w14:paraId="5000C630" w14:textId="77777777" w:rsidTr="00793CFF">
      <w:tc>
        <w:tcPr>
          <w:tcW w:w="4542" w:type="dxa"/>
          <w:shd w:val="clear" w:color="auto" w:fill="auto"/>
          <w:vAlign w:val="center"/>
        </w:tcPr>
        <w:p w14:paraId="58149C78" w14:textId="77777777" w:rsidR="008D7B58" w:rsidRPr="00793CFF" w:rsidRDefault="005E2A0C" w:rsidP="00793CFF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ICST 201</w:t>
          </w:r>
          <w:r w:rsidR="00793CFF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9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</w:t>
          </w:r>
          <w:r w:rsidR="008D7B58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Conference program – day 2</w:t>
          </w:r>
        </w:p>
      </w:tc>
      <w:tc>
        <w:tcPr>
          <w:tcW w:w="4485" w:type="dxa"/>
          <w:shd w:val="clear" w:color="auto" w:fill="auto"/>
          <w:vAlign w:val="center"/>
        </w:tcPr>
        <w:p w14:paraId="29C39A3C" w14:textId="77777777" w:rsidR="008D7B58" w:rsidRPr="00793CFF" w:rsidRDefault="008D7B58" w:rsidP="00793CFF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977AE1"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24FC8" w14:textId="77777777" w:rsidR="00ED2EB9" w:rsidRDefault="00ED2EB9" w:rsidP="005275B2">
      <w:pPr>
        <w:spacing w:after="0" w:line="240" w:lineRule="auto"/>
      </w:pPr>
      <w:r>
        <w:separator/>
      </w:r>
    </w:p>
  </w:footnote>
  <w:footnote w:type="continuationSeparator" w:id="0">
    <w:p w14:paraId="1E91F7F2" w14:textId="77777777" w:rsidR="00ED2EB9" w:rsidRDefault="00ED2EB9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2E1D26" w14:paraId="3F6C24D8" w14:textId="77777777" w:rsidTr="00A94EE0">
      <w:tc>
        <w:tcPr>
          <w:tcW w:w="2552" w:type="dxa"/>
        </w:tcPr>
        <w:p w14:paraId="7B01B7D5" w14:textId="77777777" w:rsidR="002E1D26" w:rsidRPr="00C53906" w:rsidRDefault="002E1D26" w:rsidP="002E1D26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27AFA20F" wp14:editId="17E8F264">
                <wp:extent cx="1333500" cy="471751"/>
                <wp:effectExtent l="0" t="0" r="0" b="5080"/>
                <wp:docPr id="133" name="Graphic 1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14:paraId="0BF66550" w14:textId="77777777" w:rsidR="002E1D26" w:rsidRPr="003B152E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14:paraId="06995627" w14:textId="77777777" w:rsidR="002E1D26" w:rsidRPr="00C53906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438AD076" w14:textId="77777777" w:rsidR="002E1D26" w:rsidRPr="00335460" w:rsidRDefault="002E1D26" w:rsidP="002E1D26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0256" behindDoc="0" locked="0" layoutInCell="1" allowOverlap="1" wp14:anchorId="5EA7B11B" wp14:editId="62423D49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4" name="Picture 1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8208" behindDoc="0" locked="0" layoutInCell="1" allowOverlap="1" wp14:anchorId="2236099D" wp14:editId="0E1B9BB0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5" name="Picture 1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7184" behindDoc="0" locked="0" layoutInCell="1" allowOverlap="1" wp14:anchorId="543065A2" wp14:editId="5FB7E89E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36" name="Picture 1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6160" behindDoc="0" locked="0" layoutInCell="1" allowOverlap="1" wp14:anchorId="2D63DD66" wp14:editId="6B317063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37" name="Picture 1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9232" behindDoc="0" locked="0" layoutInCell="1" allowOverlap="1" wp14:anchorId="62B17A1A" wp14:editId="4DA62644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138" name="Picture 1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14:paraId="32CE547A" w14:textId="77777777" w:rsidR="002E1D26" w:rsidRPr="009F09A3" w:rsidRDefault="002E1D26" w:rsidP="002E1D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9F09A3" w14:paraId="2B39DB2D" w14:textId="77777777" w:rsidTr="00A94EE0">
      <w:tc>
        <w:tcPr>
          <w:tcW w:w="2552" w:type="dxa"/>
        </w:tcPr>
        <w:p w14:paraId="72FEAD02" w14:textId="77777777" w:rsidR="009F09A3" w:rsidRPr="00C53906" w:rsidRDefault="009F09A3" w:rsidP="009F09A3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7A16CAFA" wp14:editId="5775D593">
                <wp:extent cx="1333500" cy="471751"/>
                <wp:effectExtent l="0" t="0" r="0" b="5080"/>
                <wp:docPr id="62" name="Graphic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14:paraId="2F401140" w14:textId="77777777" w:rsidR="009F09A3" w:rsidRPr="003B152E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14:paraId="47E290E7" w14:textId="77777777" w:rsidR="009F09A3" w:rsidRPr="00C53906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59DDC0CA" w14:textId="77777777" w:rsidR="009F09A3" w:rsidRPr="00335460" w:rsidRDefault="009F09A3" w:rsidP="009F09A3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4112" behindDoc="0" locked="0" layoutInCell="1" allowOverlap="1" wp14:anchorId="5E8F52E0" wp14:editId="3B6B397C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2064" behindDoc="0" locked="0" layoutInCell="1" allowOverlap="1" wp14:anchorId="1B892949" wp14:editId="780183D2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96" name="Picture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1040" behindDoc="0" locked="0" layoutInCell="1" allowOverlap="1" wp14:anchorId="6D2B193B" wp14:editId="2973D5B6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97" name="Picture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0016" behindDoc="0" locked="0" layoutInCell="1" allowOverlap="1" wp14:anchorId="5BDA6289" wp14:editId="6402FD2E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98" name="Picture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3088" behindDoc="0" locked="0" layoutInCell="1" allowOverlap="1" wp14:anchorId="61B7BEA0" wp14:editId="6118F60F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99" name="Picture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rwUAzwg41iwAAAA="/>
  </w:docVars>
  <w:rsids>
    <w:rsidRoot w:val="00AE3EE4"/>
    <w:rsid w:val="00032911"/>
    <w:rsid w:val="00036104"/>
    <w:rsid w:val="000502BA"/>
    <w:rsid w:val="0006555F"/>
    <w:rsid w:val="00066A10"/>
    <w:rsid w:val="00072803"/>
    <w:rsid w:val="000937A2"/>
    <w:rsid w:val="000E7936"/>
    <w:rsid w:val="000F522B"/>
    <w:rsid w:val="0013451E"/>
    <w:rsid w:val="0015682C"/>
    <w:rsid w:val="001C7357"/>
    <w:rsid w:val="001E7D30"/>
    <w:rsid w:val="00211FA1"/>
    <w:rsid w:val="00256458"/>
    <w:rsid w:val="002745BC"/>
    <w:rsid w:val="002771FB"/>
    <w:rsid w:val="00287373"/>
    <w:rsid w:val="002E1D26"/>
    <w:rsid w:val="002E3481"/>
    <w:rsid w:val="00313C33"/>
    <w:rsid w:val="003353AE"/>
    <w:rsid w:val="00335460"/>
    <w:rsid w:val="00354945"/>
    <w:rsid w:val="00357CA2"/>
    <w:rsid w:val="00363867"/>
    <w:rsid w:val="00372BA8"/>
    <w:rsid w:val="00373803"/>
    <w:rsid w:val="003773C3"/>
    <w:rsid w:val="00394F02"/>
    <w:rsid w:val="003E3BCB"/>
    <w:rsid w:val="004025B2"/>
    <w:rsid w:val="00411169"/>
    <w:rsid w:val="00442675"/>
    <w:rsid w:val="00464205"/>
    <w:rsid w:val="004A5025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C464C"/>
    <w:rsid w:val="007E52BB"/>
    <w:rsid w:val="00811DBC"/>
    <w:rsid w:val="00862A44"/>
    <w:rsid w:val="008658B3"/>
    <w:rsid w:val="00882A11"/>
    <w:rsid w:val="008B2537"/>
    <w:rsid w:val="008C2744"/>
    <w:rsid w:val="008D7B58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954AA"/>
    <w:rsid w:val="009A1C7D"/>
    <w:rsid w:val="009E1040"/>
    <w:rsid w:val="009E1820"/>
    <w:rsid w:val="009F09A3"/>
    <w:rsid w:val="00A313C8"/>
    <w:rsid w:val="00A818B0"/>
    <w:rsid w:val="00AC779C"/>
    <w:rsid w:val="00AE1366"/>
    <w:rsid w:val="00AE3EE4"/>
    <w:rsid w:val="00B07F60"/>
    <w:rsid w:val="00B643A8"/>
    <w:rsid w:val="00B70ADA"/>
    <w:rsid w:val="00B76F29"/>
    <w:rsid w:val="00BA447F"/>
    <w:rsid w:val="00BD5421"/>
    <w:rsid w:val="00BE4CF0"/>
    <w:rsid w:val="00C11C8C"/>
    <w:rsid w:val="00C25F66"/>
    <w:rsid w:val="00C27AFC"/>
    <w:rsid w:val="00C7350D"/>
    <w:rsid w:val="00C90D07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D2EB9"/>
    <w:rsid w:val="00EE2E26"/>
    <w:rsid w:val="00EE7503"/>
    <w:rsid w:val="00F03809"/>
    <w:rsid w:val="00F23B58"/>
    <w:rsid w:val="00F9168A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D26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4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2.xm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header" Target="header2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5.jpeg"/><Relationship Id="rId30" Type="http://schemas.openxmlformats.org/officeDocument/2006/relationships/image" Target="media/image26.jpeg"/><Relationship Id="rId8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854BF0FA-F737-472B-8E6C-1E771454C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3</cp:revision>
  <cp:lastPrinted>2019-07-23T01:38:00Z</cp:lastPrinted>
  <dcterms:created xsi:type="dcterms:W3CDTF">2019-08-19T04:50:00Z</dcterms:created>
  <dcterms:modified xsi:type="dcterms:W3CDTF">2019-08-19T06:00:00Z</dcterms:modified>
</cp:coreProperties>
</file>